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5040" w:rsidRDefault="00535040">
      <w:bookmarkStart w:id="0" w:name="_GoBack"/>
      <w:bookmarkEnd w:id="0"/>
    </w:p>
    <w:p w:rsidR="00094B14" w:rsidRDefault="00535040">
      <w:r>
        <w:rPr>
          <w:noProof/>
          <w:lang w:eastAsia="da-D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D6D853" wp14:editId="5C35D93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535040" w:rsidRPr="00535040" w:rsidRDefault="00535040" w:rsidP="00535040">
                            <w:pPr>
                              <w:jc w:val="center"/>
                              <w:rPr>
                                <w:b/>
                                <w:color w:val="4472C4" w:themeColor="accent5"/>
                                <w:sz w:val="72"/>
                                <w:szCs w:val="72"/>
                                <w:lang w:val="en-US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72"/>
                                <w:szCs w:val="72"/>
                                <w:lang w:val="en-US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o-Creation Workshop 31/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BD6D85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" filled="f" stroked="f">
                <v:fill o:detectmouseclick="t"/>
                <v:textbox style="mso-fit-shape-to-text:t">
                  <w:txbxContent>
                    <w:p w:rsidR="00535040" w:rsidRPr="00535040" w:rsidRDefault="00535040" w:rsidP="00535040">
                      <w:pPr>
                        <w:jc w:val="center"/>
                        <w:rPr>
                          <w:b/>
                          <w:color w:val="4472C4" w:themeColor="accent5"/>
                          <w:sz w:val="72"/>
                          <w:szCs w:val="72"/>
                          <w:lang w:val="en-US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4472C4" w:themeColor="accent5"/>
                          <w:sz w:val="72"/>
                          <w:szCs w:val="72"/>
                          <w:lang w:val="en-US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Co-Creation Workshop 31/1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535040" w:rsidRPr="00535040" w:rsidRDefault="00535040">
      <w:pPr>
        <w:rPr>
          <w:i/>
        </w:rPr>
      </w:pPr>
      <w:r w:rsidRPr="002312A7">
        <w:rPr>
          <w:rStyle w:val="Overskrift3Tegn"/>
        </w:rPr>
        <w:t xml:space="preserve">Faciliteret </w:t>
      </w:r>
      <w:r w:rsidR="002312A7" w:rsidRPr="002312A7">
        <w:rPr>
          <w:rStyle w:val="Overskrift3Tegn"/>
        </w:rPr>
        <w:t xml:space="preserve">og planlagt </w:t>
      </w:r>
      <w:r w:rsidRPr="002312A7">
        <w:rPr>
          <w:rStyle w:val="Overskrift3Tegn"/>
        </w:rPr>
        <w:t xml:space="preserve">af Melissa og Jeannette og Thomas </w:t>
      </w:r>
      <w:r>
        <w:rPr>
          <w:i/>
        </w:rPr>
        <w:br/>
      </w:r>
      <w:r>
        <w:br/>
        <w:t>Gruppe 1: ANSA, KASB, PESEI, MARAC</w:t>
      </w:r>
      <w:r>
        <w:br/>
        <w:t>Gruppe 2: HKKR, OLEM, SGAD, RIBE</w:t>
      </w:r>
      <w:r>
        <w:br/>
        <w:t>Gru</w:t>
      </w:r>
      <w:r w:rsidR="002A0A9E">
        <w:t>ppe 3: ANRE, FALH, PHAL, BERAT</w:t>
      </w:r>
      <w:r w:rsidR="002A0A9E">
        <w:br/>
      </w:r>
    </w:p>
    <w:p w:rsidR="00535040" w:rsidRDefault="00535040" w:rsidP="002312A7">
      <w:pPr>
        <w:pStyle w:val="Overskrift2"/>
      </w:pPr>
      <w:r>
        <w:t>Agenda:</w:t>
      </w:r>
    </w:p>
    <w:p w:rsidR="00535040" w:rsidRDefault="00535040" w:rsidP="00535040">
      <w:pPr>
        <w:pStyle w:val="Listeafsnit"/>
        <w:numPr>
          <w:ilvl w:val="0"/>
          <w:numId w:val="1"/>
        </w:numPr>
      </w:pPr>
      <w:r>
        <w:t xml:space="preserve">Co-Creation som begreb versus UXLibs </w:t>
      </w:r>
      <w:r>
        <w:br/>
      </w:r>
    </w:p>
    <w:p w:rsidR="00535040" w:rsidRDefault="00535040" w:rsidP="00535040">
      <w:pPr>
        <w:pStyle w:val="Listeafsnit"/>
        <w:numPr>
          <w:ilvl w:val="0"/>
          <w:numId w:val="1"/>
        </w:numPr>
      </w:pPr>
      <w:r>
        <w:t>Workshop med egne medbragte ideer og cases</w:t>
      </w:r>
      <w:r>
        <w:br/>
      </w:r>
    </w:p>
    <w:p w:rsidR="00535040" w:rsidRDefault="00535040" w:rsidP="00535040">
      <w:pPr>
        <w:pStyle w:val="Listeafsnit"/>
        <w:numPr>
          <w:ilvl w:val="0"/>
          <w:numId w:val="1"/>
        </w:numPr>
      </w:pPr>
      <w:r>
        <w:t>Sparring og feedback</w:t>
      </w:r>
      <w:r>
        <w:br/>
      </w:r>
    </w:p>
    <w:p w:rsidR="00535040" w:rsidRDefault="00535040" w:rsidP="00535040">
      <w:pPr>
        <w:pStyle w:val="Listeafsnit"/>
        <w:numPr>
          <w:ilvl w:val="0"/>
          <w:numId w:val="1"/>
        </w:numPr>
      </w:pPr>
      <w:r>
        <w:t xml:space="preserve">Next step </w:t>
      </w:r>
    </w:p>
    <w:p w:rsidR="00535040" w:rsidRDefault="00535040" w:rsidP="00535040"/>
    <w:p w:rsidR="00535040" w:rsidRDefault="00535040" w:rsidP="002A0A9E">
      <w:pPr>
        <w:pStyle w:val="Overskrift3"/>
      </w:pPr>
      <w:r>
        <w:t xml:space="preserve">Workshop ved hjælp af Co-Creation teknikker, ideer – og </w:t>
      </w:r>
      <w:r w:rsidR="002312A7">
        <w:t xml:space="preserve">styret af </w:t>
      </w:r>
      <w:r>
        <w:t xml:space="preserve">MELJU, TSKO og JEEK </w:t>
      </w:r>
      <w:r w:rsidR="002A0A9E">
        <w:br/>
      </w:r>
      <w:r w:rsidR="002A0A9E">
        <w:br/>
      </w:r>
    </w:p>
    <w:p w:rsidR="002A0A9E" w:rsidRDefault="002A0A9E" w:rsidP="002A0A9E">
      <w:pPr>
        <w:pStyle w:val="Listeafsnit"/>
        <w:numPr>
          <w:ilvl w:val="0"/>
          <w:numId w:val="2"/>
        </w:numPr>
      </w:pPr>
      <w:r>
        <w:t>Kort intro til, hvordan workshopforløbet skal foregå i grupperne</w:t>
      </w:r>
    </w:p>
    <w:p w:rsidR="002A0A9E" w:rsidRDefault="002A0A9E" w:rsidP="002A0A9E">
      <w:pPr>
        <w:pStyle w:val="Listeafsnit"/>
        <w:numPr>
          <w:ilvl w:val="0"/>
          <w:numId w:val="2"/>
        </w:numPr>
      </w:pPr>
      <w:r>
        <w:t>5 minutter med ”hvidt papir” og Silent Co-Creation for at generere ideer, cases</w:t>
      </w:r>
    </w:p>
    <w:p w:rsidR="002A0A9E" w:rsidRDefault="002A0A9E" w:rsidP="002A0A9E">
      <w:pPr>
        <w:pStyle w:val="Listeafsnit"/>
        <w:numPr>
          <w:ilvl w:val="0"/>
          <w:numId w:val="2"/>
        </w:numPr>
      </w:pPr>
      <w:r>
        <w:t>Gruppe inddeling ( 12 deltagere i 3 grupper, 1-2-3, 1-2-3… )</w:t>
      </w:r>
    </w:p>
    <w:p w:rsidR="002A0A9E" w:rsidRDefault="002A0A9E" w:rsidP="002A0A9E">
      <w:pPr>
        <w:pStyle w:val="Listeafsnit"/>
        <w:numPr>
          <w:ilvl w:val="0"/>
          <w:numId w:val="2"/>
        </w:numPr>
      </w:pPr>
      <w:r>
        <w:t>Grupperne samles og får 10 min til at præsentere ideer for hinanden ( 2½ per person )</w:t>
      </w:r>
    </w:p>
    <w:p w:rsidR="002A0A9E" w:rsidRDefault="002A0A9E" w:rsidP="002A0A9E">
      <w:pPr>
        <w:pStyle w:val="Listeafsnit"/>
        <w:numPr>
          <w:ilvl w:val="0"/>
          <w:numId w:val="2"/>
        </w:numPr>
      </w:pPr>
      <w:r>
        <w:t>Første repræsentant fra hver gruppe ”pitcher sin ide” og får lidt kommentar/feedback fra resten ( ca. 1 min pitch + 1 min feedback  pr gruppe )</w:t>
      </w:r>
    </w:p>
    <w:p w:rsidR="002A0A9E" w:rsidRDefault="002A0A9E" w:rsidP="002A0A9E">
      <w:pPr>
        <w:pStyle w:val="Listeafsnit"/>
        <w:numPr>
          <w:ilvl w:val="0"/>
          <w:numId w:val="2"/>
        </w:numPr>
      </w:pPr>
      <w:r>
        <w:t xml:space="preserve">Dernæst får gruppen 5 min til at Co-create videre på ideen sammen </w:t>
      </w:r>
      <w:r>
        <w:br/>
      </w:r>
      <w:r>
        <w:br/>
      </w:r>
      <w:r w:rsidRPr="002A0A9E">
        <w:rPr>
          <w:u w:val="single"/>
        </w:rPr>
        <w:t>Evt. ud fra følgende:</w:t>
      </w:r>
    </w:p>
    <w:p w:rsidR="002A0A9E" w:rsidRDefault="002A0A9E" w:rsidP="002A0A9E">
      <w:pPr>
        <w:pStyle w:val="Listeafsnit"/>
        <w:numPr>
          <w:ilvl w:val="1"/>
          <w:numId w:val="2"/>
        </w:numPr>
      </w:pPr>
      <w:r>
        <w:t>First steps</w:t>
      </w:r>
    </w:p>
    <w:p w:rsidR="002A0A9E" w:rsidRDefault="002A0A9E" w:rsidP="002A0A9E">
      <w:pPr>
        <w:pStyle w:val="Listeafsnit"/>
        <w:numPr>
          <w:ilvl w:val="1"/>
          <w:numId w:val="2"/>
        </w:numPr>
      </w:pPr>
      <w:r>
        <w:t>Potentielle samarbejdspartnere</w:t>
      </w:r>
    </w:p>
    <w:p w:rsidR="002A0A9E" w:rsidRDefault="002A0A9E" w:rsidP="002A0A9E">
      <w:pPr>
        <w:pStyle w:val="Listeafsnit"/>
        <w:numPr>
          <w:ilvl w:val="1"/>
          <w:numId w:val="2"/>
        </w:numPr>
      </w:pPr>
      <w:r>
        <w:t>Udfordringer og barrierer</w:t>
      </w:r>
    </w:p>
    <w:p w:rsidR="002A0A9E" w:rsidRDefault="002A0A9E" w:rsidP="002A0A9E">
      <w:pPr>
        <w:pStyle w:val="Listeafsnit"/>
        <w:numPr>
          <w:ilvl w:val="1"/>
          <w:numId w:val="2"/>
        </w:numPr>
      </w:pPr>
      <w:r>
        <w:t>Konkretisering</w:t>
      </w:r>
      <w:r>
        <w:br/>
      </w:r>
    </w:p>
    <w:p w:rsidR="002A0A9E" w:rsidRDefault="002A0A9E" w:rsidP="002A0A9E">
      <w:pPr>
        <w:pStyle w:val="Listeafsnit"/>
        <w:numPr>
          <w:ilvl w:val="0"/>
          <w:numId w:val="2"/>
        </w:numPr>
      </w:pPr>
      <w:r>
        <w:t>Oplæg og fremlæggelse af ideen som der ser ud nu</w:t>
      </w:r>
    </w:p>
    <w:p w:rsidR="002A0A9E" w:rsidRDefault="002A0A9E" w:rsidP="002A0A9E">
      <w:pPr>
        <w:pStyle w:val="Listeafsnit"/>
        <w:numPr>
          <w:ilvl w:val="0"/>
          <w:numId w:val="2"/>
        </w:numPr>
      </w:pPr>
      <w:r>
        <w:t xml:space="preserve">….. og sådan fortsætter vi til alle er hørt </w:t>
      </w:r>
    </w:p>
    <w:p w:rsidR="00535040" w:rsidRDefault="00535040" w:rsidP="00535040"/>
    <w:p w:rsidR="002A0A9E" w:rsidRDefault="002A0A9E" w:rsidP="00535040">
      <w:r>
        <w:rPr>
          <w:rStyle w:val="Overskrift2Tegn"/>
        </w:rPr>
        <w:lastRenderedPageBreak/>
        <w:t xml:space="preserve">Resultat af de 2 timers workshop er </w:t>
      </w:r>
      <w:r>
        <w:rPr>
          <w:rStyle w:val="Overskrift2Tegn"/>
        </w:rPr>
        <w:br/>
        <w:t xml:space="preserve">– nedenstående </w:t>
      </w:r>
      <w:r w:rsidR="00535040" w:rsidRPr="002312A7">
        <w:rPr>
          <w:rStyle w:val="Overskrift2Tegn"/>
        </w:rPr>
        <w:t>Ide</w:t>
      </w:r>
      <w:r w:rsidR="002312A7">
        <w:rPr>
          <w:rStyle w:val="Overskrift2Tegn"/>
        </w:rPr>
        <w:t>-katalog til ”</w:t>
      </w:r>
      <w:r w:rsidR="00535040" w:rsidRPr="002312A7">
        <w:rPr>
          <w:rStyle w:val="Overskrift2Tegn"/>
        </w:rPr>
        <w:t>Co-Creation</w:t>
      </w:r>
      <w:r w:rsidR="002312A7">
        <w:rPr>
          <w:rStyle w:val="Overskrift2Tegn"/>
        </w:rPr>
        <w:t xml:space="preserve">/UXlibs” tiltag inkl. </w:t>
      </w:r>
      <w:r w:rsidR="00535040" w:rsidRPr="002312A7">
        <w:rPr>
          <w:rStyle w:val="Overskrift2Tegn"/>
        </w:rPr>
        <w:t>brugerinddragelse..</w:t>
      </w:r>
      <w:r w:rsidR="002312A7">
        <w:rPr>
          <w:rStyle w:val="Overskrift2Tegn"/>
        </w:rPr>
        <w:br/>
      </w:r>
    </w:p>
    <w:p w:rsidR="000F46EA" w:rsidRDefault="000F46EA" w:rsidP="000F46EA">
      <w:pPr>
        <w:jc w:val="center"/>
      </w:pPr>
      <w:r>
        <w:rPr>
          <w:noProof/>
          <w:lang w:eastAsia="da-DK"/>
        </w:rPr>
        <w:drawing>
          <wp:inline distT="0" distB="0" distL="0" distR="0">
            <wp:extent cx="3353590" cy="238125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Whiteboard-2018-10-31-05-14-1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8244" cy="239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0A9E" w:rsidRDefault="002A0A9E" w:rsidP="00535040"/>
    <w:p w:rsidR="00C310EF" w:rsidRDefault="00C310EF" w:rsidP="00535040"/>
    <w:p w:rsidR="00C310EF" w:rsidRDefault="00C310EF" w:rsidP="00535040"/>
    <w:p w:rsidR="00C310EF" w:rsidRDefault="00C310EF" w:rsidP="00535040"/>
    <w:p w:rsidR="00C310EF" w:rsidRDefault="00C310EF" w:rsidP="00535040"/>
    <w:p w:rsidR="00535040" w:rsidRDefault="00535040" w:rsidP="00535040">
      <w:r w:rsidRPr="002312A7">
        <w:rPr>
          <w:rStyle w:val="Overskrift1Tegn"/>
          <w:b/>
        </w:rPr>
        <w:t>Gruppe 1:</w:t>
      </w:r>
    </w:p>
    <w:p w:rsidR="00535040" w:rsidRDefault="005B1FD8" w:rsidP="00535040">
      <w:r>
        <w:rPr>
          <w:b/>
        </w:rPr>
        <w:t xml:space="preserve">Pitch 1 / </w:t>
      </w:r>
      <w:r w:rsidR="00535040" w:rsidRPr="007F1DB0">
        <w:rPr>
          <w:b/>
        </w:rPr>
        <w:t>Kommunikation – bredt omkring vores services og support og kompetencer</w:t>
      </w:r>
      <w:r w:rsidR="00903CBF">
        <w:br/>
      </w:r>
      <w:r w:rsidR="00A12889" w:rsidRPr="00A12889">
        <w:rPr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2" name="Picture 2" descr="C:\Users\jeek\AppData\Local\Microsoft\Windows\INetCache\Content.Outlook\QCU3MBXV\Image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ek\AppData\Local\Microsoft\Windows\INetCache\Content.Outlook\QCU3MBXV\Image-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6413F">
        <w:t xml:space="preserve">       </w:t>
      </w:r>
      <w:r w:rsidR="0066413F" w:rsidRPr="0066413F">
        <w:rPr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3" name="Picture 3" descr="C:\Users\jeek\AppData\Local\Microsoft\Windows\INetCache\Content.Outlook\QCU3MBXV\Image-1 (00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ek\AppData\Local\Microsoft\Windows\INetCache\Content.Outlook\QCU3MBXV\Image-1 (003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6413F">
        <w:t xml:space="preserve">     </w:t>
      </w:r>
      <w:r w:rsidR="0066413F" w:rsidRPr="0066413F">
        <w:rPr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4" name="Picture 4" descr="C:\Users\jeek\AppData\Local\Microsoft\Windows\INetCache\Content.Outlook\QCU3MBXV\Image-1 (00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eek\AppData\Local\Microsoft\Windows\INetCache\Content.Outlook\QCU3MBXV\Image-1 (004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03CBF">
        <w:br/>
      </w:r>
    </w:p>
    <w:p w:rsidR="00535040" w:rsidRPr="005B1FD8" w:rsidRDefault="005B1FD8" w:rsidP="00535040">
      <w:pPr>
        <w:rPr>
          <w:lang w:val="en-US"/>
        </w:rPr>
      </w:pPr>
      <w:r>
        <w:rPr>
          <w:b/>
          <w:lang w:val="en-US"/>
        </w:rPr>
        <w:t xml:space="preserve">Pitch 2 / </w:t>
      </w:r>
      <w:r w:rsidR="00535040" w:rsidRPr="002312A7">
        <w:rPr>
          <w:b/>
          <w:lang w:val="en-US"/>
        </w:rPr>
        <w:t>Søg, Citer, Publicer</w:t>
      </w:r>
      <w:r w:rsidR="00535040" w:rsidRPr="00535040">
        <w:rPr>
          <w:lang w:val="en-US"/>
        </w:rPr>
        <w:t xml:space="preserve"> – outreach, form, format, </w:t>
      </w:r>
      <w:r w:rsidR="0066413F">
        <w:rPr>
          <w:lang w:val="en-US"/>
        </w:rPr>
        <w:br/>
      </w:r>
      <w:r w:rsidR="004C31A0" w:rsidRPr="004C31A0">
        <w:rPr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5" name="Picture 5" descr="C:\Users\jeek\AppData\Local\Microsoft\Windows\INetCache\Content.Outlook\QCU3MBXV\Image-1 (00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eek\AppData\Local\Microsoft\Windows\INetCache\Content.Outlook\QCU3MBXV\Image-1 (005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C31A0">
        <w:rPr>
          <w:lang w:val="en-US"/>
        </w:rPr>
        <w:t xml:space="preserve">      </w:t>
      </w:r>
      <w:r w:rsidR="004C31A0" w:rsidRPr="004C31A0">
        <w:rPr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6" name="Picture 6" descr="C:\Users\jeek\AppData\Local\Microsoft\Windows\INetCache\Content.Outlook\QCU3MBXV\Image-1 (006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eek\AppData\Local\Microsoft\Windows\INetCache\Content.Outlook\QCU3MBXV\Image-1 (006)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C31A0">
        <w:rPr>
          <w:lang w:val="en-US"/>
        </w:rPr>
        <w:br/>
      </w:r>
    </w:p>
    <w:p w:rsidR="00535040" w:rsidRPr="002312A7" w:rsidRDefault="005B1FD8" w:rsidP="00535040">
      <w:pPr>
        <w:rPr>
          <w:b/>
        </w:rPr>
      </w:pPr>
      <w:r>
        <w:rPr>
          <w:b/>
        </w:rPr>
        <w:lastRenderedPageBreak/>
        <w:t xml:space="preserve">Pitch 3 / </w:t>
      </w:r>
      <w:r w:rsidR="00535040" w:rsidRPr="002312A7">
        <w:rPr>
          <w:b/>
        </w:rPr>
        <w:t xml:space="preserve">Omtænkning af Book en bibliotekar konceptet </w:t>
      </w:r>
      <w:r w:rsidR="004C31A0">
        <w:rPr>
          <w:b/>
        </w:rPr>
        <w:br/>
      </w:r>
      <w:r w:rsidR="004C31A0" w:rsidRPr="004C31A0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8" name="Picture 8" descr="C:\Users\jeek\AppData\Local\Microsoft\Windows\INetCache\Content.Outlook\QCU3MBXV\Image-1 (00A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eek\AppData\Local\Microsoft\Windows\INetCache\Content.Outlook\QCU3MBXV\Image-1 (00A)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C31A0">
        <w:rPr>
          <w:b/>
        </w:rPr>
        <w:br/>
      </w:r>
    </w:p>
    <w:p w:rsidR="00535040" w:rsidRDefault="005B1FD8" w:rsidP="00535040">
      <w:pPr>
        <w:rPr>
          <w:b/>
        </w:rPr>
      </w:pPr>
      <w:r>
        <w:rPr>
          <w:b/>
        </w:rPr>
        <w:t xml:space="preserve">Pitch 4 / </w:t>
      </w:r>
      <w:r w:rsidR="002312A7" w:rsidRPr="002312A7">
        <w:rPr>
          <w:b/>
        </w:rPr>
        <w:t xml:space="preserve">Undervisning &amp; formidling af Ophavsret til studerende </w:t>
      </w:r>
      <w:r w:rsidR="004C31A0">
        <w:rPr>
          <w:b/>
        </w:rPr>
        <w:br/>
      </w:r>
      <w:r w:rsidR="004C31A0" w:rsidRPr="004C31A0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7" name="Picture 7" descr="C:\Users\jeek\AppData\Local\Microsoft\Windows\INetCache\Content.Outlook\QCU3MBXV\Image-1 (008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eek\AppData\Local\Microsoft\Windows\INetCache\Content.Outlook\QCU3MBXV\Image-1 (008)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63064">
        <w:rPr>
          <w:b/>
        </w:rPr>
        <w:t xml:space="preserve"> </w:t>
      </w:r>
      <w:r w:rsidR="00A63064" w:rsidRPr="00A63064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11" name="Picture 11" descr="C:\Users\jeek\AppData\Local\Microsoft\Windows\INetCache\Content.Outlook\QCU3MBXV\Image-1 (00C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jeek\AppData\Local\Microsoft\Windows\INetCache\Content.Outlook\QCU3MBXV\Image-1 (00C)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63064">
        <w:rPr>
          <w:b/>
        </w:rPr>
        <w:t xml:space="preserve"> </w:t>
      </w:r>
      <w:r w:rsidR="00A63064" w:rsidRPr="00A63064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12" name="Picture 12" descr="C:\Users\jeek\AppData\Local\Microsoft\Windows\INetCache\Content.Outlook\QCU3MBXV\Image-1 (00D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jeek\AppData\Local\Microsoft\Windows\INetCache\Content.Outlook\QCU3MBXV\Image-1 (00D)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63064">
        <w:rPr>
          <w:b/>
        </w:rPr>
        <w:t xml:space="preserve">  </w:t>
      </w:r>
      <w:r w:rsidR="00A63064" w:rsidRPr="00A63064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10" name="Picture 10" descr="C:\Users\jeek\AppData\Local\Microsoft\Windows\INetCache\Content.Outlook\QCU3MBXV\Image-1 (00B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eek\AppData\Local\Microsoft\Windows\INetCache\Content.Outlook\QCU3MBXV\Image-1 (00B)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6517" w:rsidRDefault="00956517" w:rsidP="00535040">
      <w:pPr>
        <w:rPr>
          <w:b/>
        </w:rPr>
      </w:pPr>
      <w:r>
        <w:rPr>
          <w:b/>
          <w:noProof/>
          <w:lang w:eastAsia="da-DK"/>
        </w:rPr>
        <w:drawing>
          <wp:inline distT="0" distB="0" distL="0" distR="0">
            <wp:extent cx="5731510" cy="3975100"/>
            <wp:effectExtent l="0" t="0" r="254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Whiteboard-2018-10-31-12-44-03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3064" w:rsidRPr="005B1FD8" w:rsidRDefault="00A63064" w:rsidP="00535040">
      <w:pPr>
        <w:rPr>
          <w:i/>
          <w:color w:val="FF0000"/>
        </w:rPr>
      </w:pPr>
      <w:r w:rsidRPr="005B1FD8">
        <w:rPr>
          <w:i/>
          <w:color w:val="FF0000"/>
        </w:rPr>
        <w:t>Ide tegnet af Kasper til Pitch nr. 4 fra Gruppe 1</w:t>
      </w:r>
    </w:p>
    <w:p w:rsidR="002312A7" w:rsidRDefault="002312A7" w:rsidP="00535040">
      <w:pPr>
        <w:rPr>
          <w:b/>
        </w:rPr>
      </w:pPr>
    </w:p>
    <w:p w:rsidR="007F1DB0" w:rsidRDefault="007F1DB0" w:rsidP="00535040">
      <w:pPr>
        <w:rPr>
          <w:b/>
        </w:rPr>
      </w:pPr>
    </w:p>
    <w:p w:rsidR="002312A7" w:rsidRDefault="002312A7" w:rsidP="002312A7">
      <w:pPr>
        <w:pStyle w:val="Overskrift1"/>
        <w:rPr>
          <w:b/>
        </w:rPr>
      </w:pPr>
      <w:r w:rsidRPr="002312A7">
        <w:rPr>
          <w:b/>
        </w:rPr>
        <w:lastRenderedPageBreak/>
        <w:t xml:space="preserve">Gruppe 2: </w:t>
      </w:r>
      <w:r w:rsidR="00C310EF">
        <w:rPr>
          <w:b/>
        </w:rPr>
        <w:br/>
      </w:r>
    </w:p>
    <w:p w:rsidR="00C310EF" w:rsidRDefault="005B1FD8" w:rsidP="002312A7">
      <w:pPr>
        <w:rPr>
          <w:b/>
        </w:rPr>
      </w:pPr>
      <w:r>
        <w:rPr>
          <w:b/>
        </w:rPr>
        <w:t xml:space="preserve">Pitch 1 / </w:t>
      </w:r>
      <w:r w:rsidR="002312A7" w:rsidRPr="002312A7">
        <w:rPr>
          <w:b/>
        </w:rPr>
        <w:t>Re-design af informationsvagt opgaven – Informationsformidling</w:t>
      </w:r>
      <w:r w:rsidR="00E2247C">
        <w:rPr>
          <w:b/>
        </w:rPr>
        <w:br/>
      </w:r>
      <w:r w:rsidR="00E2247C" w:rsidRPr="00E2247C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25" name="Picture 25" descr="C:\Users\jeek\AppData\Local\Microsoft\Windows\INetCache\Content.Outlook\QCU3MBXV\Image-1 (01D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jeek\AppData\Local\Microsoft\Windows\INetCache\Content.Outlook\QCU3MBXV\Image-1 (01D)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2247C">
        <w:rPr>
          <w:b/>
        </w:rPr>
        <w:t xml:space="preserve">     </w:t>
      </w:r>
      <w:r w:rsidR="00E2247C" w:rsidRPr="00E2247C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23" name="Picture 23" descr="C:\Users\jeek\AppData\Local\Microsoft\Windows\INetCache\Content.Outlook\QCU3MBXV\Image-1 (01B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jeek\AppData\Local\Microsoft\Windows\INetCache\Content.Outlook\QCU3MBXV\Image-1 (01B)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2247C">
        <w:rPr>
          <w:b/>
          <w:noProof/>
          <w:lang w:eastAsia="da-DK"/>
        </w:rPr>
        <w:t xml:space="preserve">    </w:t>
      </w:r>
      <w:r w:rsidR="00E2247C" w:rsidRPr="00E2247C">
        <w:rPr>
          <w:b/>
          <w:noProof/>
          <w:lang w:eastAsia="da-DK"/>
        </w:rPr>
        <w:drawing>
          <wp:inline distT="0" distB="0" distL="0" distR="0" wp14:anchorId="7D103172" wp14:editId="7145CC0F">
            <wp:extent cx="1371600" cy="1371600"/>
            <wp:effectExtent l="0" t="0" r="0" b="0"/>
            <wp:docPr id="24" name="Picture 24" descr="C:\Users\jeek\AppData\Local\Microsoft\Windows\INetCache\Content.Outlook\QCU3MBXV\Image-1 (01C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jeek\AppData\Local\Microsoft\Windows\INetCache\Content.Outlook\QCU3MBXV\Image-1 (01C)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062"/>
        <w:gridCol w:w="4954"/>
      </w:tblGrid>
      <w:tr w:rsidR="00C310EF" w:rsidTr="00C310EF">
        <w:tc>
          <w:tcPr>
            <w:tcW w:w="4508" w:type="dxa"/>
          </w:tcPr>
          <w:p w:rsidR="00C310EF" w:rsidRDefault="00C310EF" w:rsidP="002312A7">
            <w:pPr>
              <w:rPr>
                <w:b/>
              </w:rPr>
            </w:pPr>
            <w:r>
              <w:rPr>
                <w:b/>
                <w:noProof/>
                <w:lang w:eastAsia="da-DK"/>
              </w:rPr>
              <w:drawing>
                <wp:inline distT="0" distB="0" distL="0" distR="0">
                  <wp:extent cx="2621029" cy="2162175"/>
                  <wp:effectExtent l="0" t="0" r="825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Whiteboard-2018-10-31-05-18-11.jp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2196" cy="21631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C310EF" w:rsidRDefault="00C310EF" w:rsidP="002312A7">
            <w:pPr>
              <w:rPr>
                <w:b/>
              </w:rPr>
            </w:pPr>
            <w:r>
              <w:rPr>
                <w:b/>
                <w:noProof/>
                <w:lang w:eastAsia="da-DK"/>
              </w:rPr>
              <w:drawing>
                <wp:inline distT="0" distB="0" distL="0" distR="0">
                  <wp:extent cx="3238500" cy="2104899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Whiteboard-2018-10-31-05-18-11.jp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2949" cy="2114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312A7" w:rsidRPr="00C310EF" w:rsidRDefault="00C310EF" w:rsidP="002312A7">
      <w:pPr>
        <w:rPr>
          <w:i/>
        </w:rPr>
      </w:pPr>
      <w:r w:rsidRPr="00C310EF">
        <w:rPr>
          <w:i/>
          <w:color w:val="FF0000"/>
        </w:rPr>
        <w:t xml:space="preserve">Tegnet af Ole </w:t>
      </w:r>
      <w:r w:rsidR="00EA6717" w:rsidRPr="00C310EF">
        <w:rPr>
          <w:i/>
        </w:rPr>
        <w:br/>
      </w:r>
    </w:p>
    <w:p w:rsidR="005B1FD8" w:rsidRDefault="005B1FD8" w:rsidP="002312A7">
      <w:pPr>
        <w:rPr>
          <w:b/>
        </w:rPr>
      </w:pPr>
      <w:r>
        <w:rPr>
          <w:b/>
        </w:rPr>
        <w:t xml:space="preserve">Pitch 2 / </w:t>
      </w:r>
      <w:r w:rsidR="002312A7" w:rsidRPr="002312A7">
        <w:rPr>
          <w:b/>
        </w:rPr>
        <w:t xml:space="preserve">Walls i salen som Informations-torv til vejledning, workshops, hands-on </w:t>
      </w:r>
    </w:p>
    <w:p w:rsidR="005B1FD8" w:rsidRDefault="005B1FD8" w:rsidP="002312A7">
      <w:pPr>
        <w:rPr>
          <w:b/>
        </w:rPr>
      </w:pPr>
      <w:r w:rsidRPr="005B1FD8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22" name="Picture 22" descr="C:\Users\jeek\AppData\Local\Microsoft\Windows\INetCache\Content.Outlook\QCU3MBXV\Image-1 (01A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jeek\AppData\Local\Microsoft\Windows\INetCache\Content.Outlook\QCU3MBXV\Image-1 (01A)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   </w:t>
      </w:r>
      <w:r w:rsidRPr="005B1FD8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21" name="Picture 21" descr="C:\Users\jeek\AppData\Local\Microsoft\Windows\INetCache\Content.Outlook\QCU3MBXV\Image-1 (019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jeek\AppData\Local\Microsoft\Windows\INetCache\Content.Outlook\QCU3MBXV\Image-1 (019)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 </w:t>
      </w:r>
      <w:r w:rsidRPr="005B1FD8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20" name="Picture 20" descr="C:\Users\jeek\AppData\Local\Microsoft\Windows\INetCache\Content.Outlook\QCU3MBXV\Image-1 (01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jeek\AppData\Local\Microsoft\Windows\INetCache\Content.Outlook\QCU3MBXV\Image-1 (017)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 </w:t>
      </w:r>
    </w:p>
    <w:p w:rsidR="002312A7" w:rsidRDefault="005B1FD8" w:rsidP="002312A7">
      <w:pPr>
        <w:rPr>
          <w:b/>
        </w:rPr>
      </w:pPr>
      <w:r>
        <w:rPr>
          <w:b/>
        </w:rPr>
        <w:lastRenderedPageBreak/>
        <w:br/>
      </w:r>
      <w:r>
        <w:rPr>
          <w:b/>
          <w:noProof/>
          <w:lang w:eastAsia="da-DK"/>
        </w:rPr>
        <w:drawing>
          <wp:inline distT="0" distB="0" distL="0" distR="0" wp14:anchorId="52B0AB03">
            <wp:extent cx="5730875" cy="4109085"/>
            <wp:effectExtent l="0" t="0" r="3175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109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B1FD8" w:rsidRPr="005B1FD8" w:rsidRDefault="005B1FD8" w:rsidP="002312A7">
      <w:pPr>
        <w:rPr>
          <w:i/>
        </w:rPr>
      </w:pPr>
      <w:r w:rsidRPr="005B1FD8">
        <w:rPr>
          <w:i/>
          <w:color w:val="FF0000"/>
        </w:rPr>
        <w:t>Ide tegnet af Rie til Pitch nr. 2 fra Gruppe 2</w:t>
      </w:r>
      <w:r w:rsidRPr="005B1FD8">
        <w:rPr>
          <w:i/>
        </w:rPr>
        <w:br/>
      </w:r>
      <w:r w:rsidRPr="005B1FD8">
        <w:rPr>
          <w:i/>
        </w:rPr>
        <w:br/>
      </w:r>
    </w:p>
    <w:p w:rsidR="002312A7" w:rsidRDefault="005B1FD8" w:rsidP="002312A7">
      <w:pPr>
        <w:rPr>
          <w:b/>
        </w:rPr>
      </w:pPr>
      <w:r>
        <w:rPr>
          <w:b/>
        </w:rPr>
        <w:t xml:space="preserve">Pitch 3 / </w:t>
      </w:r>
      <w:r w:rsidR="002312A7" w:rsidRPr="002312A7">
        <w:rPr>
          <w:b/>
        </w:rPr>
        <w:t>”Byde IKKE DTU´ere velkommen – imødekommende rum også for ”gæster, gymnasieelever, firmaer”</w:t>
      </w:r>
      <w:r>
        <w:rPr>
          <w:b/>
        </w:rPr>
        <w:br/>
      </w:r>
      <w:r w:rsidRPr="005B1FD8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18" name="Picture 18" descr="C:\Users\jeek\AppData\Local\Microsoft\Windows\INetCache\Content.Outlook\QCU3MBXV\Image-1 (01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jeek\AppData\Local\Microsoft\Windows\INetCache\Content.Outlook\QCU3MBXV\Image-1 (015)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10EF" w:rsidRPr="002312A7" w:rsidRDefault="00C310EF" w:rsidP="002312A7">
      <w:pPr>
        <w:rPr>
          <w:b/>
        </w:rPr>
      </w:pPr>
    </w:p>
    <w:p w:rsidR="002312A7" w:rsidRDefault="005B1FD8" w:rsidP="002312A7">
      <w:pPr>
        <w:rPr>
          <w:b/>
        </w:rPr>
      </w:pPr>
      <w:r>
        <w:rPr>
          <w:b/>
        </w:rPr>
        <w:t xml:space="preserve">Pitch 4 / </w:t>
      </w:r>
      <w:r w:rsidR="002312A7" w:rsidRPr="002312A7">
        <w:rPr>
          <w:b/>
        </w:rPr>
        <w:t xml:space="preserve">DTU data – udarbejdelse af service, support, behov </w:t>
      </w:r>
      <w:r w:rsidR="00EA6717">
        <w:rPr>
          <w:b/>
        </w:rPr>
        <w:br/>
      </w:r>
      <w:r w:rsidR="00AB301D" w:rsidRPr="00AB301D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17" name="Picture 17" descr="C:\Users\jeek\AppData\Local\Microsoft\Windows\INetCache\Content.Outlook\QCU3MBXV\Image-1 (01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jeek\AppData\Local\Microsoft\Windows\INetCache\Content.Outlook\QCU3MBXV\Image-1 (013)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301D">
        <w:rPr>
          <w:b/>
        </w:rPr>
        <w:t xml:space="preserve">  </w:t>
      </w:r>
      <w:r w:rsidR="00AB301D" w:rsidRPr="00AB301D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16" name="Picture 16" descr="C:\Users\jeek\AppData\Local\Microsoft\Windows\INetCache\Content.Outlook\QCU3MBXV\Image-1 (01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jeek\AppData\Local\Microsoft\Windows\INetCache\Content.Outlook\QCU3MBXV\Image-1 (011)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301D">
        <w:rPr>
          <w:b/>
        </w:rPr>
        <w:t xml:space="preserve">  </w:t>
      </w:r>
      <w:r w:rsidR="00EA6717" w:rsidRPr="00EA6717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15" name="Picture 15" descr="C:\Users\jeek\AppData\Local\Microsoft\Windows\INetCache\Content.Outlook\QCU3MBXV\Image-1 (00F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jeek\AppData\Local\Microsoft\Windows\INetCache\Content.Outlook\QCU3MBXV\Image-1 (00F).jp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A6717">
        <w:rPr>
          <w:b/>
        </w:rPr>
        <w:t xml:space="preserve">  </w:t>
      </w:r>
      <w:r w:rsidR="00EA6717" w:rsidRPr="00EA6717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14" name="Picture 14" descr="C:\Users\jeek\AppData\Local\Microsoft\Windows\INetCache\Content.Outlook\QCU3MBXV\Image-1 (00E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jeek\AppData\Local\Microsoft\Windows\INetCache\Content.Outlook\QCU3MBXV\Image-1 (00E).jp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13C7">
        <w:rPr>
          <w:b/>
        </w:rPr>
        <w:br/>
      </w:r>
      <w:r w:rsidR="000013C7">
        <w:rPr>
          <w:b/>
        </w:rPr>
        <w:lastRenderedPageBreak/>
        <w:br/>
      </w:r>
      <w:r w:rsidR="000F46EA">
        <w:rPr>
          <w:b/>
          <w:noProof/>
          <w:lang w:eastAsia="da-DK"/>
        </w:rPr>
        <w:drawing>
          <wp:inline distT="0" distB="0" distL="0" distR="0">
            <wp:extent cx="5731510" cy="2728595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Whiteboard-2018-10-31-05-17-03.jp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6EA" w:rsidRPr="00C310EF" w:rsidRDefault="000F46EA" w:rsidP="002312A7">
      <w:pPr>
        <w:rPr>
          <w:color w:val="FF0000"/>
        </w:rPr>
      </w:pPr>
      <w:r w:rsidRPr="00C310EF">
        <w:rPr>
          <w:color w:val="FF0000"/>
        </w:rPr>
        <w:t xml:space="preserve">Tegnet af Signe </w:t>
      </w:r>
    </w:p>
    <w:p w:rsidR="000013C7" w:rsidRPr="002312A7" w:rsidRDefault="000013C7" w:rsidP="002312A7">
      <w:pPr>
        <w:rPr>
          <w:b/>
        </w:rPr>
      </w:pPr>
      <w:r>
        <w:rPr>
          <w:b/>
        </w:rPr>
        <w:br/>
      </w:r>
    </w:p>
    <w:p w:rsidR="002312A7" w:rsidRPr="002312A7" w:rsidRDefault="002312A7" w:rsidP="002312A7">
      <w:pPr>
        <w:pStyle w:val="Overskrift1"/>
        <w:rPr>
          <w:b/>
        </w:rPr>
      </w:pPr>
      <w:r w:rsidRPr="002312A7">
        <w:rPr>
          <w:b/>
        </w:rPr>
        <w:t xml:space="preserve">Gruppe </w:t>
      </w:r>
      <w:r>
        <w:rPr>
          <w:b/>
        </w:rPr>
        <w:t>3</w:t>
      </w:r>
      <w:r w:rsidRPr="002312A7">
        <w:rPr>
          <w:b/>
        </w:rPr>
        <w:t>:</w:t>
      </w:r>
      <w:r w:rsidR="00C310EF">
        <w:rPr>
          <w:b/>
        </w:rPr>
        <w:br/>
      </w:r>
    </w:p>
    <w:p w:rsidR="002312A7" w:rsidRPr="002312A7" w:rsidRDefault="002312A7" w:rsidP="002312A7">
      <w:pPr>
        <w:rPr>
          <w:b/>
        </w:rPr>
      </w:pPr>
      <w:r w:rsidRPr="002312A7">
        <w:rPr>
          <w:b/>
        </w:rPr>
        <w:t xml:space="preserve">Terminologi anvendt i DTU Findit </w:t>
      </w:r>
      <w:r w:rsidR="0005016D">
        <w:rPr>
          <w:b/>
        </w:rPr>
        <w:br/>
      </w:r>
      <w:r w:rsidR="0005016D" w:rsidRPr="0005016D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40" name="Picture 40" descr="C:\Users\jeek\AppData\Local\Microsoft\Windows\INetCache\Content.Outlook\QCU3MBXV\Image-1 (010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jeek\AppData\Local\Microsoft\Windows\INetCache\Content.Outlook\QCU3MBXV\Image-1 (010)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016D">
        <w:rPr>
          <w:b/>
        </w:rPr>
        <w:t xml:space="preserve">  </w:t>
      </w:r>
      <w:r w:rsidR="0005016D" w:rsidRPr="0005016D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38" name="Picture 38" descr="C:\Users\jeek\AppData\Local\Microsoft\Windows\INetCache\Content.Outlook\QCU3MBXV\Image-1 (00D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jeek\AppData\Local\Microsoft\Windows\INetCache\Content.Outlook\QCU3MBXV\Image-1 (00D)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016D" w:rsidRPr="0005016D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05016D">
        <w:rPr>
          <w:b/>
          <w:noProof/>
          <w:lang w:eastAsia="da-DK"/>
        </w:rPr>
        <w:t xml:space="preserve">  </w:t>
      </w:r>
      <w:r w:rsidR="0005016D" w:rsidRPr="0005016D">
        <w:rPr>
          <w:b/>
          <w:noProof/>
          <w:lang w:eastAsia="da-DK"/>
        </w:rPr>
        <w:drawing>
          <wp:inline distT="0" distB="0" distL="0" distR="0">
            <wp:extent cx="1369060" cy="1369060"/>
            <wp:effectExtent l="0" t="0" r="2540" b="2540"/>
            <wp:docPr id="39" name="Picture 39" descr="C:\Users\jeek\AppData\Local\Microsoft\Windows\INetCache\Content.Outlook\QCU3MBXV\Image-1 (00E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jeek\AppData\Local\Microsoft\Windows\INetCache\Content.Outlook\QCU3MBXV\Image-1 (00E).jp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060" cy="136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016D">
        <w:rPr>
          <w:b/>
          <w:noProof/>
          <w:lang w:eastAsia="da-DK"/>
        </w:rPr>
        <w:t xml:space="preserve"> </w:t>
      </w:r>
      <w:r w:rsidR="0005016D">
        <w:rPr>
          <w:b/>
          <w:noProof/>
          <w:lang w:eastAsia="da-DK"/>
        </w:rPr>
        <w:drawing>
          <wp:inline distT="0" distB="0" distL="0" distR="0">
            <wp:extent cx="1399032" cy="13716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Attachment-1 (003).jpe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9032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264B">
        <w:rPr>
          <w:b/>
        </w:rPr>
        <w:br/>
      </w:r>
      <w:r w:rsidR="00CE264B">
        <w:rPr>
          <w:b/>
        </w:rPr>
        <w:br/>
      </w:r>
    </w:p>
    <w:p w:rsidR="002312A7" w:rsidRPr="002312A7" w:rsidRDefault="002312A7" w:rsidP="002312A7">
      <w:pPr>
        <w:rPr>
          <w:b/>
        </w:rPr>
      </w:pPr>
      <w:r w:rsidRPr="002312A7">
        <w:rPr>
          <w:b/>
        </w:rPr>
        <w:t xml:space="preserve">Walls i Salen tænkt ind som undervisnings/sparring/vejledningsrum </w:t>
      </w:r>
      <w:r w:rsidR="00CE264B">
        <w:rPr>
          <w:b/>
        </w:rPr>
        <w:br/>
      </w:r>
      <w:r w:rsidR="00D54184" w:rsidRPr="00D54184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36" name="Picture 36" descr="C:\Users\jeek\AppData\Local\Microsoft\Windows\INetCache\Content.Outlook\QCU3MBXV\Image-1 (0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jeek\AppData\Local\Microsoft\Windows\INetCache\Content.Outlook\QCU3MBXV\Image-1 (002).png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54184">
        <w:rPr>
          <w:b/>
        </w:rPr>
        <w:t xml:space="preserve">   </w:t>
      </w:r>
      <w:r w:rsidR="00D54184" w:rsidRPr="00D54184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35" name="Picture 35" descr="C:\Users\jeek\AppData\Local\Microsoft\Windows\INetCache\Content.Outlook\QCU3MBXV\Image-1 (00D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jeek\AppData\Local\Microsoft\Windows\INetCache\Content.Outlook\QCU3MBXV\Image-1 (00D).jpg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54184">
        <w:rPr>
          <w:b/>
          <w:noProof/>
          <w:lang w:eastAsia="da-DK"/>
        </w:rPr>
        <w:t xml:space="preserve">  </w:t>
      </w:r>
      <w:r w:rsidR="00D54184">
        <w:rPr>
          <w:b/>
          <w:noProof/>
          <w:lang w:eastAsia="da-DK"/>
        </w:rPr>
        <w:drawing>
          <wp:inline distT="0" distB="0" distL="0" distR="0">
            <wp:extent cx="1364440" cy="1374151"/>
            <wp:effectExtent l="0" t="0" r="762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Attachment-1 (002).jpe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8753" cy="137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184">
        <w:rPr>
          <w:b/>
        </w:rPr>
        <w:t xml:space="preserve">  </w:t>
      </w:r>
      <w:r w:rsidR="00D54184" w:rsidRPr="00D54184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34" name="Picture 34" descr="C:\Users\jeek\AppData\Local\Microsoft\Windows\INetCache\Content.Outlook\QCU3MBXV\Imag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jeek\AppData\Local\Microsoft\Windows\INetCache\Content.Outlook\QCU3MBXV\Image-1.png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E264B">
        <w:rPr>
          <w:b/>
        </w:rPr>
        <w:br/>
      </w:r>
    </w:p>
    <w:p w:rsidR="002312A7" w:rsidRPr="002312A7" w:rsidRDefault="002312A7" w:rsidP="002312A7">
      <w:pPr>
        <w:rPr>
          <w:b/>
        </w:rPr>
      </w:pPr>
      <w:r w:rsidRPr="002312A7">
        <w:rPr>
          <w:b/>
        </w:rPr>
        <w:t xml:space="preserve">”Flipped informationssøgevejledning i forbindelse med book en bibliotekar (De viser os, Vi vejleder dem) </w:t>
      </w:r>
      <w:r w:rsidR="00CE264B">
        <w:rPr>
          <w:b/>
        </w:rPr>
        <w:br/>
      </w:r>
      <w:r w:rsidR="00CE264B">
        <w:rPr>
          <w:b/>
        </w:rPr>
        <w:br/>
      </w:r>
      <w:r w:rsidR="00CE264B" w:rsidRPr="00CE264B">
        <w:rPr>
          <w:b/>
          <w:noProof/>
          <w:lang w:eastAsia="da-DK"/>
        </w:rPr>
        <w:lastRenderedPageBreak/>
        <w:drawing>
          <wp:inline distT="0" distB="0" distL="0" distR="0">
            <wp:extent cx="1371600" cy="1371600"/>
            <wp:effectExtent l="0" t="0" r="0" b="0"/>
            <wp:docPr id="32" name="Picture 32" descr="C:\Users\jeek\AppData\Local\Microsoft\Windows\INetCache\Content.Outlook\QCU3MBXV\Image-1 (00C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jeek\AppData\Local\Microsoft\Windows\INetCache\Content.Outlook\QCU3MBXV\Image-1 (00C).jpg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E264B">
        <w:rPr>
          <w:b/>
        </w:rPr>
        <w:t xml:space="preserve">  </w:t>
      </w:r>
      <w:r w:rsidR="00CE264B" w:rsidRPr="00CE264B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31" name="Picture 31" descr="C:\Users\jeek\AppData\Local\Microsoft\Windows\INetCache\Content.Outlook\QCU3MBXV\Image-1 (00A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jeek\AppData\Local\Microsoft\Windows\INetCache\Content.Outlook\QCU3MBXV\Image-1 (00A).jpg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E264B">
        <w:rPr>
          <w:b/>
        </w:rPr>
        <w:t xml:space="preserve"> </w:t>
      </w:r>
      <w:r w:rsidR="00CE264B">
        <w:rPr>
          <w:b/>
          <w:noProof/>
          <w:lang w:eastAsia="da-DK"/>
        </w:rPr>
        <w:t xml:space="preserve"> </w:t>
      </w:r>
      <w:r w:rsidR="00CE264B">
        <w:rPr>
          <w:b/>
          <w:noProof/>
          <w:lang w:eastAsia="da-DK"/>
        </w:rPr>
        <w:drawing>
          <wp:inline distT="0" distB="0" distL="0" distR="0">
            <wp:extent cx="1371600" cy="1389888"/>
            <wp:effectExtent l="0" t="0" r="0" b="12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Attachment-1.jpe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89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264B">
        <w:rPr>
          <w:b/>
        </w:rPr>
        <w:t xml:space="preserve">   </w:t>
      </w:r>
      <w:r w:rsidR="00CE264B" w:rsidRPr="00CE264B">
        <w:rPr>
          <w:b/>
          <w:noProof/>
          <w:lang w:eastAsia="da-DK"/>
        </w:rPr>
        <w:drawing>
          <wp:inline distT="0" distB="0" distL="0" distR="0" wp14:anchorId="2208DB75" wp14:editId="48D7DEE9">
            <wp:extent cx="1371600" cy="1371600"/>
            <wp:effectExtent l="0" t="0" r="0" b="0"/>
            <wp:docPr id="30" name="Picture 30" descr="C:\Users\jeek\AppData\Local\Microsoft\Windows\INetCache\Content.Outlook\QCU3MBXV\Image-1 (00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jeek\AppData\Local\Microsoft\Windows\INetCache\Content.Outlook\QCU3MBXV\Image-1 (007).jpg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721D">
        <w:rPr>
          <w:b/>
        </w:rPr>
        <w:br/>
      </w:r>
      <w:r w:rsidR="0099721D">
        <w:rPr>
          <w:b/>
        </w:rPr>
        <w:br/>
      </w:r>
    </w:p>
    <w:p w:rsidR="002312A7" w:rsidRDefault="002312A7" w:rsidP="002312A7">
      <w:pPr>
        <w:rPr>
          <w:b/>
        </w:rPr>
      </w:pPr>
      <w:r w:rsidRPr="002312A7">
        <w:rPr>
          <w:b/>
        </w:rPr>
        <w:t xml:space="preserve">Undervisning i DMP på DTU </w:t>
      </w:r>
      <w:r w:rsidR="0099721D">
        <w:rPr>
          <w:b/>
        </w:rPr>
        <w:br/>
      </w:r>
      <w:r w:rsidR="0099721D" w:rsidRPr="0099721D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29" name="Picture 29" descr="C:\Users\jeek\AppData\Local\Microsoft\Windows\INetCache\Content.Outlook\QCU3MBXV\Image-1 (009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jeek\AppData\Local\Microsoft\Windows\INetCache\Content.Outlook\QCU3MBXV\Image-1 (009).jp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721D">
        <w:rPr>
          <w:b/>
        </w:rPr>
        <w:t xml:space="preserve">  </w:t>
      </w:r>
      <w:r w:rsidR="0099721D" w:rsidRPr="0099721D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28" name="Picture 28" descr="C:\Users\jeek\AppData\Local\Microsoft\Windows\INetCache\Content.Outlook\QCU3MBXV\Image-1 (008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jeek\AppData\Local\Microsoft\Windows\INetCache\Content.Outlook\QCU3MBXV\Image-1 (008).jpg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721D">
        <w:rPr>
          <w:b/>
        </w:rPr>
        <w:t xml:space="preserve">  </w:t>
      </w:r>
      <w:r w:rsidR="0099721D" w:rsidRPr="0099721D">
        <w:rPr>
          <w:b/>
          <w:noProof/>
          <w:lang w:eastAsia="da-DK"/>
        </w:rPr>
        <w:drawing>
          <wp:inline distT="0" distB="0" distL="0" distR="0" wp14:anchorId="0E8E57FA" wp14:editId="05D1D21D">
            <wp:extent cx="1371600" cy="1371600"/>
            <wp:effectExtent l="0" t="0" r="0" b="0"/>
            <wp:docPr id="26" name="Picture 26" descr="C:\Users\jeek\AppData\Local\Microsoft\Windows\INetCache\Content.Outlook\QCU3MBXV\Image-1 (00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jeek\AppData\Local\Microsoft\Windows\INetCache\Content.Outlook\QCU3MBXV\Image-1 (004).jpg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721D">
        <w:rPr>
          <w:b/>
        </w:rPr>
        <w:t xml:space="preserve">  </w:t>
      </w:r>
      <w:r w:rsidR="0099721D" w:rsidRPr="0099721D">
        <w:rPr>
          <w:b/>
          <w:noProof/>
          <w:lang w:eastAsia="da-DK"/>
        </w:rPr>
        <w:drawing>
          <wp:inline distT="0" distB="0" distL="0" distR="0">
            <wp:extent cx="1371600" cy="1371600"/>
            <wp:effectExtent l="0" t="0" r="0" b="0"/>
            <wp:docPr id="27" name="Picture 27" descr="C:\Users\jeek\AppData\Local\Microsoft\Windows\INetCache\Content.Outlook\QCU3MBXV\Image-1 (00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jeek\AppData\Local\Microsoft\Windows\INetCache\Content.Outlook\QCU3MBXV\Image-1 (007).jp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F46EA">
        <w:rPr>
          <w:b/>
        </w:rPr>
        <w:br/>
      </w:r>
      <w:r w:rsidR="000F46EA">
        <w:rPr>
          <w:b/>
        </w:rPr>
        <w:br/>
      </w:r>
      <w:r w:rsidR="000F46EA">
        <w:rPr>
          <w:b/>
          <w:noProof/>
          <w:lang w:eastAsia="da-DK"/>
        </w:rPr>
        <w:drawing>
          <wp:inline distT="0" distB="0" distL="0" distR="0">
            <wp:extent cx="5731510" cy="3646805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Whiteboard-2018-10-31-05-15-40.jpg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46EA">
        <w:rPr>
          <w:b/>
        </w:rPr>
        <w:br/>
      </w:r>
      <w:r w:rsidR="00C310EF">
        <w:rPr>
          <w:i/>
          <w:color w:val="FF0000"/>
        </w:rPr>
        <w:t>T</w:t>
      </w:r>
      <w:r w:rsidR="000F46EA" w:rsidRPr="00C310EF">
        <w:rPr>
          <w:i/>
          <w:color w:val="FF0000"/>
        </w:rPr>
        <w:t>egnet af Falco ??</w:t>
      </w:r>
      <w:r w:rsidR="000F46EA" w:rsidRPr="00C310EF">
        <w:rPr>
          <w:b/>
          <w:color w:val="FF0000"/>
        </w:rPr>
        <w:t xml:space="preserve"> </w:t>
      </w:r>
    </w:p>
    <w:p w:rsidR="000F46EA" w:rsidRDefault="000F46EA" w:rsidP="002312A7">
      <w:pPr>
        <w:rPr>
          <w:b/>
        </w:rPr>
      </w:pPr>
    </w:p>
    <w:p w:rsidR="000F46EA" w:rsidRDefault="000F46EA" w:rsidP="002312A7">
      <w:pPr>
        <w:rPr>
          <w:b/>
        </w:rPr>
      </w:pPr>
    </w:p>
    <w:p w:rsidR="00C310EF" w:rsidRDefault="00C310EF" w:rsidP="002312A7">
      <w:pPr>
        <w:rPr>
          <w:b/>
        </w:rPr>
      </w:pPr>
    </w:p>
    <w:p w:rsidR="00C310EF" w:rsidRDefault="00C310EF" w:rsidP="002312A7">
      <w:pPr>
        <w:rPr>
          <w:b/>
        </w:rPr>
      </w:pPr>
    </w:p>
    <w:p w:rsidR="000F46EA" w:rsidRDefault="000F46EA" w:rsidP="002312A7">
      <w:pPr>
        <w:rPr>
          <w:b/>
        </w:rPr>
      </w:pPr>
      <w:r>
        <w:rPr>
          <w:b/>
        </w:rPr>
        <w:lastRenderedPageBreak/>
        <w:t>Next Step..</w:t>
      </w:r>
    </w:p>
    <w:p w:rsidR="000F46EA" w:rsidRDefault="000F46EA" w:rsidP="002312A7">
      <w:pPr>
        <w:rPr>
          <w:b/>
        </w:rPr>
      </w:pPr>
    </w:p>
    <w:p w:rsidR="000F46EA" w:rsidRDefault="000F46EA" w:rsidP="000F46EA">
      <w:pPr>
        <w:pStyle w:val="Listeafsnit"/>
        <w:numPr>
          <w:ilvl w:val="0"/>
          <w:numId w:val="3"/>
        </w:numPr>
        <w:rPr>
          <w:b/>
        </w:rPr>
      </w:pPr>
      <w:r>
        <w:rPr>
          <w:b/>
        </w:rPr>
        <w:t>Brug inspirationskatalog og ideer til at tage videre i vores tværgående bånd og grupper</w:t>
      </w:r>
      <w:r>
        <w:rPr>
          <w:b/>
        </w:rPr>
        <w:br/>
      </w:r>
    </w:p>
    <w:p w:rsidR="000F46EA" w:rsidRDefault="000F46EA" w:rsidP="000F46EA">
      <w:pPr>
        <w:pStyle w:val="Listeafsnit"/>
        <w:numPr>
          <w:ilvl w:val="0"/>
          <w:numId w:val="3"/>
        </w:numPr>
        <w:rPr>
          <w:b/>
        </w:rPr>
      </w:pPr>
      <w:r>
        <w:rPr>
          <w:b/>
        </w:rPr>
        <w:t>En del af ideerne er oplagte at vende i Underviserbåndet og Biblioteksservicebåndet, og også i UXLib gruppen, DTU Findit og Branding &amp; Marketing gruppen. Koordinatorerne for disse kan jo passende tage en diskussion med deres respektive om ideerne.</w:t>
      </w:r>
      <w:r>
        <w:rPr>
          <w:b/>
        </w:rPr>
        <w:br/>
      </w:r>
    </w:p>
    <w:p w:rsidR="000F46EA" w:rsidRPr="000F46EA" w:rsidRDefault="000F46EA" w:rsidP="000F46EA">
      <w:pPr>
        <w:pStyle w:val="Listeafsnit"/>
        <w:numPr>
          <w:ilvl w:val="0"/>
          <w:numId w:val="3"/>
        </w:numPr>
        <w:rPr>
          <w:b/>
        </w:rPr>
      </w:pPr>
      <w:r>
        <w:rPr>
          <w:b/>
        </w:rPr>
        <w:t>Har man behov for sparring og Co-Creation start kabler, så kontakt Thomas, Melissa og/eller Jeannette. Kompetencerne skal jo i spil, mens de huskes</w:t>
      </w:r>
      <w:r>
        <w:rPr>
          <w:b/>
        </w:rPr>
        <w:br/>
      </w:r>
      <w:r>
        <w:rPr>
          <w:b/>
        </w:rPr>
        <w:br/>
      </w:r>
      <w:r>
        <w:rPr>
          <w:b/>
        </w:rPr>
        <w:br/>
      </w:r>
    </w:p>
    <w:sectPr w:rsidR="000F46EA" w:rsidRPr="000F46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74EB3"/>
    <w:multiLevelType w:val="hybridMultilevel"/>
    <w:tmpl w:val="C72A1054"/>
    <w:lvl w:ilvl="0" w:tplc="040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A37127"/>
    <w:multiLevelType w:val="hybridMultilevel"/>
    <w:tmpl w:val="8E8E50D0"/>
    <w:lvl w:ilvl="0" w:tplc="72EAF8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D15ABB"/>
    <w:multiLevelType w:val="hybridMultilevel"/>
    <w:tmpl w:val="FB0C7E6E"/>
    <w:lvl w:ilvl="0" w:tplc="040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TWyMLI0NrE0NzZQ0lEKTi0uzszPAykwrAUA3qx07ywAAAA="/>
  </w:docVars>
  <w:rsids>
    <w:rsidRoot w:val="00535040"/>
    <w:rsid w:val="000013C7"/>
    <w:rsid w:val="0005016D"/>
    <w:rsid w:val="00094B14"/>
    <w:rsid w:val="000F46EA"/>
    <w:rsid w:val="002312A7"/>
    <w:rsid w:val="002A0A9E"/>
    <w:rsid w:val="004C31A0"/>
    <w:rsid w:val="00535040"/>
    <w:rsid w:val="005B1FD8"/>
    <w:rsid w:val="0066413F"/>
    <w:rsid w:val="007F1DB0"/>
    <w:rsid w:val="00903CBF"/>
    <w:rsid w:val="00956517"/>
    <w:rsid w:val="0099721D"/>
    <w:rsid w:val="00A12889"/>
    <w:rsid w:val="00A63064"/>
    <w:rsid w:val="00AB301D"/>
    <w:rsid w:val="00C310EF"/>
    <w:rsid w:val="00CE264B"/>
    <w:rsid w:val="00D54184"/>
    <w:rsid w:val="00E2247C"/>
    <w:rsid w:val="00EA6717"/>
    <w:rsid w:val="00F86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A1D4386-AD15-4853-A303-53EC1A9DD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2312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2312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2312A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535040"/>
    <w:pPr>
      <w:ind w:left="720"/>
      <w:contextualSpacing/>
    </w:pPr>
  </w:style>
  <w:style w:type="character" w:customStyle="1" w:styleId="Overskrift1Tegn">
    <w:name w:val="Overskrift 1 Tegn"/>
    <w:basedOn w:val="Standardskrifttypeiafsnit"/>
    <w:link w:val="Overskrift1"/>
    <w:uiPriority w:val="9"/>
    <w:rsid w:val="002312A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2312A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2312A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el-Gitter">
    <w:name w:val="Table Grid"/>
    <w:basedOn w:val="Tabel-Normal"/>
    <w:uiPriority w:val="39"/>
    <w:rsid w:val="00C310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9" Type="http://schemas.openxmlformats.org/officeDocument/2006/relationships/image" Target="media/image35.png"/><Relationship Id="rId21" Type="http://schemas.openxmlformats.org/officeDocument/2006/relationships/image" Target="media/image17.jpg"/><Relationship Id="rId34" Type="http://schemas.openxmlformats.org/officeDocument/2006/relationships/image" Target="media/image30.jpeg"/><Relationship Id="rId42" Type="http://schemas.openxmlformats.org/officeDocument/2006/relationships/image" Target="media/image38.jpeg"/><Relationship Id="rId47" Type="http://schemas.openxmlformats.org/officeDocument/2006/relationships/image" Target="media/image43.jpeg"/><Relationship Id="rId50" Type="http://schemas.openxmlformats.org/officeDocument/2006/relationships/theme" Target="theme/theme1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9" Type="http://schemas.openxmlformats.org/officeDocument/2006/relationships/image" Target="media/image25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jpeg"/><Relationship Id="rId37" Type="http://schemas.openxmlformats.org/officeDocument/2006/relationships/image" Target="media/image33.jpeg"/><Relationship Id="rId40" Type="http://schemas.openxmlformats.org/officeDocument/2006/relationships/image" Target="media/image36.jpeg"/><Relationship Id="rId45" Type="http://schemas.openxmlformats.org/officeDocument/2006/relationships/image" Target="media/image41.jpeg"/><Relationship Id="rId53" Type="http://schemas.openxmlformats.org/officeDocument/2006/relationships/customXml" Target="../customXml/item3.xml"/><Relationship Id="rId5" Type="http://schemas.openxmlformats.org/officeDocument/2006/relationships/image" Target="media/image1.jp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image" Target="media/image27.jpeg"/><Relationship Id="rId44" Type="http://schemas.openxmlformats.org/officeDocument/2006/relationships/image" Target="media/image40.jpeg"/><Relationship Id="rId52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image" Target="media/image31.jpeg"/><Relationship Id="rId43" Type="http://schemas.openxmlformats.org/officeDocument/2006/relationships/image" Target="media/image39.jpeg"/><Relationship Id="rId48" Type="http://schemas.openxmlformats.org/officeDocument/2006/relationships/image" Target="media/image44.jpeg"/><Relationship Id="rId8" Type="http://schemas.openxmlformats.org/officeDocument/2006/relationships/image" Target="media/image4.jpeg"/><Relationship Id="rId51" Type="http://schemas.openxmlformats.org/officeDocument/2006/relationships/customXml" Target="../customXml/item1.xml"/><Relationship Id="rId3" Type="http://schemas.openxmlformats.org/officeDocument/2006/relationships/settings" Target="settings.xml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png"/><Relationship Id="rId33" Type="http://schemas.openxmlformats.org/officeDocument/2006/relationships/image" Target="media/image29.jpeg"/><Relationship Id="rId38" Type="http://schemas.openxmlformats.org/officeDocument/2006/relationships/image" Target="media/image34.jpeg"/><Relationship Id="rId46" Type="http://schemas.openxmlformats.org/officeDocument/2006/relationships/image" Target="media/image42.jpeg"/><Relationship Id="rId20" Type="http://schemas.openxmlformats.org/officeDocument/2006/relationships/image" Target="media/image16.jpg"/><Relationship Id="rId41" Type="http://schemas.openxmlformats.org/officeDocument/2006/relationships/image" Target="media/image37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36" Type="http://schemas.openxmlformats.org/officeDocument/2006/relationships/image" Target="media/image32.png"/><Relationship Id="rId4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3DF5BA0CB65E4D8AC5A5A9AE70FACE" ma:contentTypeVersion="6" ma:contentTypeDescription="Opret et nyt dokument." ma:contentTypeScope="" ma:versionID="2b325734e29b87fd6114e97768cef623">
  <xsd:schema xmlns:xsd="http://www.w3.org/2001/XMLSchema" xmlns:xs="http://www.w3.org/2001/XMLSchema" xmlns:p="http://schemas.microsoft.com/office/2006/metadata/properties" xmlns:ns2="http://schemas.microsoft.com/sharepoint/v4" xmlns:ns3="936468b2-0631-46ec-b1db-9f08520c3cfe" targetNamespace="http://schemas.microsoft.com/office/2006/metadata/properties" ma:root="true" ma:fieldsID="9262a93099659fcc3e28bbf92ace160a" ns2:_="" ns3:_="">
    <xsd:import namespace="http://schemas.microsoft.com/sharepoint/v4"/>
    <xsd:import namespace="936468b2-0631-46ec-b1db-9f08520c3cfe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Komment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468b2-0631-46ec-b1db-9f08520c3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Kommentar" ma:index="12" nillable="true" ma:displayName="Kommentar" ma:internalName="Kommenta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ommentar xmlns="936468b2-0631-46ec-b1db-9f08520c3cfe" xsi:nil="true"/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37B7E248-4CA5-40B2-9E07-54C56384EA8D}"/>
</file>

<file path=customXml/itemProps2.xml><?xml version="1.0" encoding="utf-8"?>
<ds:datastoreItem xmlns:ds="http://schemas.openxmlformats.org/officeDocument/2006/customXml" ds:itemID="{3B3DC510-744B-4DCF-B1FC-37EA5FB20285}"/>
</file>

<file path=customXml/itemProps3.xml><?xml version="1.0" encoding="utf-8"?>
<ds:datastoreItem xmlns:ds="http://schemas.openxmlformats.org/officeDocument/2006/customXml" ds:itemID="{E0C752DD-5A96-4289-B4D7-881CE68A851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04</Words>
  <Characters>2466</Characters>
  <Application>Microsoft Office Word</Application>
  <DocSecurity>0</DocSecurity>
  <Lines>20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TU</Company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nette Ekstrøm</dc:creator>
  <cp:keywords/>
  <dc:description/>
  <cp:lastModifiedBy>Thomas Skov Jensen</cp:lastModifiedBy>
  <cp:revision>2</cp:revision>
  <dcterms:created xsi:type="dcterms:W3CDTF">2019-01-29T09:52:00Z</dcterms:created>
  <dcterms:modified xsi:type="dcterms:W3CDTF">2019-01-29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3DF5BA0CB65E4D8AC5A5A9AE70FACE</vt:lpwstr>
  </property>
</Properties>
</file>